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02692978" w:rsidR="001B7353" w:rsidRDefault="00886E48" w:rsidP="003C3299">
      <w:pPr>
        <w:pStyle w:val="Heading1"/>
        <w:ind w:left="0" w:right="-108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Original : anglais</w:t>
      </w:r>
    </w:p>
    <w:p w14:paraId="6F9659BA" w14:textId="77777777" w:rsidR="003C3299" w:rsidRPr="006B2344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57C9A0B6" w14:textId="22274696" w:rsidR="003C3299" w:rsidRPr="006B2344" w:rsidRDefault="00B10589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bookmarkStart w:id="0" w:name="_Hlk182330233"/>
      <w:r>
        <w:rPr>
          <w:rFonts w:asciiTheme="majorHAnsi" w:hAnsiTheme="majorHAnsi"/>
          <w:b/>
          <w:sz w:val="20"/>
        </w:rPr>
        <w:t>Besoins de f</w:t>
      </w:r>
      <w:r w:rsidR="00595A18">
        <w:rPr>
          <w:rFonts w:asciiTheme="majorHAnsi" w:hAnsiTheme="majorHAnsi"/>
          <w:b/>
          <w:sz w:val="20"/>
        </w:rPr>
        <w:t xml:space="preserve">inancement supplémentaire </w:t>
      </w:r>
      <w:r>
        <w:rPr>
          <w:rFonts w:asciiTheme="majorHAnsi" w:hAnsiTheme="majorHAnsi"/>
          <w:b/>
          <w:sz w:val="20"/>
        </w:rPr>
        <w:t>en ce qui concerne</w:t>
      </w:r>
      <w:r w:rsidR="005C4E3F">
        <w:rPr>
          <w:rFonts w:asciiTheme="majorHAnsi" w:hAnsiTheme="majorHAnsi"/>
          <w:b/>
          <w:sz w:val="20"/>
        </w:rPr>
        <w:t xml:space="preserve"> </w:t>
      </w:r>
      <w:r w:rsidR="00B920E9">
        <w:rPr>
          <w:rFonts w:asciiTheme="majorHAnsi" w:hAnsiTheme="majorHAnsi"/>
          <w:b/>
          <w:sz w:val="20"/>
        </w:rPr>
        <w:t>les</w:t>
      </w:r>
      <w:r w:rsidR="00595A18">
        <w:rPr>
          <w:rFonts w:asciiTheme="majorHAnsi" w:hAnsiTheme="majorHAnsi"/>
          <w:b/>
          <w:sz w:val="20"/>
        </w:rPr>
        <w:t xml:space="preserve"> projets de proposition de mesures de gestion et de conservation de l’ICCAT soumis</w:t>
      </w:r>
    </w:p>
    <w:p w14:paraId="2270E374" w14:textId="77777777" w:rsidR="001B7353" w:rsidRPr="006B2344" w:rsidRDefault="001B7353">
      <w:pPr>
        <w:ind w:left="2"/>
        <w:jc w:val="center"/>
        <w:rPr>
          <w:rFonts w:asciiTheme="majorHAnsi" w:hAnsiTheme="majorHAnsi"/>
          <w:i/>
          <w:spacing w:val="-1"/>
          <w:sz w:val="20"/>
        </w:rPr>
      </w:pPr>
    </w:p>
    <w:p w14:paraId="0B367023" w14:textId="77777777" w:rsidR="00EA79DB" w:rsidRPr="006B2344" w:rsidRDefault="00D73FB1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>
        <w:rPr>
          <w:rFonts w:asciiTheme="majorHAnsi" w:hAnsiTheme="majorHAnsi"/>
          <w:i/>
          <w:sz w:val="20"/>
        </w:rPr>
        <w:t>(Secrétariat de l’ICCAT)</w:t>
      </w:r>
    </w:p>
    <w:bookmarkEnd w:id="0"/>
    <w:p w14:paraId="6D123ADB" w14:textId="77777777" w:rsidR="004C67EC" w:rsidRPr="006B2344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2DB28A75" w:rsidR="001B7353" w:rsidRPr="006B2344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>
        <w:rPr>
          <w:rFonts w:ascii="Cambria" w:hAnsi="Cambria"/>
          <w:sz w:val="20"/>
        </w:rPr>
        <w:t>Lors de la réunion annuelle de 2023 de la Commission, l</w:t>
      </w:r>
      <w:r w:rsidR="00DC2EAF">
        <w:rPr>
          <w:rFonts w:ascii="Cambria" w:hAnsi="Cambria"/>
          <w:sz w:val="20"/>
        </w:rPr>
        <w:t>e</w:t>
      </w:r>
      <w:r>
        <w:rPr>
          <w:rFonts w:ascii="Cambria" w:hAnsi="Cambria"/>
          <w:sz w:val="20"/>
        </w:rPr>
        <w:t xml:space="preserve"> modèle de page de garde accompagnant les nouvelles propositions a été approuvée, afin de fournir aux CPC un moyen convivial et simplifié d'identifier les implications financières, administratives et de charge de travail scientifique des nouvelles propositions.</w:t>
      </w:r>
    </w:p>
    <w:p w14:paraId="44F16F74" w14:textId="77777777" w:rsidR="001B7353" w:rsidRPr="006B2344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044EEC52" w:rsidR="00563D6B" w:rsidRPr="006B2344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7B6B35">
        <w:rPr>
          <w:rFonts w:asciiTheme="majorHAnsi" w:hAnsiTheme="majorHAnsi"/>
          <w:sz w:val="20"/>
        </w:rPr>
        <w:t xml:space="preserve">Le tableau suivant compile les implications financières estimées par le Secrétariat pour tous les projets de </w:t>
      </w:r>
      <w:r w:rsidR="00FD4CED" w:rsidRPr="007B6B35">
        <w:rPr>
          <w:rFonts w:asciiTheme="majorHAnsi" w:hAnsiTheme="majorHAnsi"/>
          <w:sz w:val="20"/>
        </w:rPr>
        <w:t>proposition</w:t>
      </w:r>
      <w:r w:rsidRPr="007B6B35">
        <w:rPr>
          <w:rFonts w:asciiTheme="majorHAnsi" w:hAnsiTheme="majorHAnsi"/>
          <w:sz w:val="20"/>
        </w:rPr>
        <w:t xml:space="preserve"> reçus jusqu’au 10 novembre 2025.</w:t>
      </w:r>
    </w:p>
    <w:tbl>
      <w:tblPr>
        <w:tblW w:w="9074" w:type="dxa"/>
        <w:tblLook w:val="04A0" w:firstRow="1" w:lastRow="0" w:firstColumn="1" w:lastColumn="0" w:noHBand="0" w:noVBand="1"/>
      </w:tblPr>
      <w:tblGrid>
        <w:gridCol w:w="1418"/>
        <w:gridCol w:w="6262"/>
        <w:gridCol w:w="1394"/>
      </w:tblGrid>
      <w:tr w:rsidR="00E76127" w:rsidRPr="006B2344" w14:paraId="0A5097EC" w14:textId="77777777" w:rsidTr="00F713A2">
        <w:trPr>
          <w:gridAfter w:val="1"/>
          <w:wAfter w:w="1394" w:type="dxa"/>
          <w:trHeight w:val="26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26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E76127" w:rsidRPr="006B2344" w:rsidRDefault="00E76127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E76127" w:rsidRPr="006B2344" w14:paraId="4E418F2E" w14:textId="77777777" w:rsidTr="00F713A2">
        <w:trPr>
          <w:trHeight w:val="40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E307FE" w:rsidRDefault="00E76127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ition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E307FE" w:rsidRDefault="00E76127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Titre de la proposition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E307FE" w:rsidRDefault="00E76127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07FE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Coût estimé (€)</w:t>
            </w:r>
          </w:p>
        </w:tc>
      </w:tr>
      <w:tr w:rsidR="00223E30" w:rsidRPr="006B2344" w14:paraId="64218700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416918" w:rsidRDefault="00223E30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LE_111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CA6F843" w:rsidR="00223E30" w:rsidRPr="00416918" w:rsidRDefault="002906F0" w:rsidP="002906F0">
            <w:pPr>
              <w:autoSpaceDE w:val="0"/>
              <w:autoSpaceDN w:val="0"/>
              <w:jc w:val="both"/>
              <w:rPr>
                <w:rFonts w:ascii="Cambria" w:eastAsia="Cambria" w:hAnsi="Cambria" w:cs="Cambria"/>
                <w:iCs/>
                <w:sz w:val="20"/>
                <w:szCs w:val="20"/>
              </w:rPr>
            </w:pPr>
            <w:r w:rsidRPr="00416918">
              <w:rPr>
                <w:rFonts w:ascii="Cambria" w:hAnsi="Cambria"/>
                <w:iCs/>
                <w:sz w:val="20"/>
                <w:szCs w:val="20"/>
              </w:rPr>
              <w:t>Document de discussion sur une proposition de protocole d’entente entre l’ICCAT et la NAFO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416918" w:rsidRDefault="00223E30" w:rsidP="00223E3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416918">
              <w:rPr>
                <w:rFonts w:ascii="Cambria" w:hAnsi="Cambria"/>
                <w:sz w:val="20"/>
              </w:rPr>
              <w:t>3.855,06</w:t>
            </w:r>
          </w:p>
        </w:tc>
      </w:tr>
      <w:tr w:rsidR="00781AA0" w:rsidRPr="006B2344" w14:paraId="4FC6CF13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416918" w:rsidRDefault="008D6785" w:rsidP="006B2344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A1_502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23125A89" w:rsidR="00781AA0" w:rsidRPr="00416918" w:rsidRDefault="00AE0FCC" w:rsidP="00781AA0">
            <w:pPr>
              <w:widowControl/>
              <w:jc w:val="both"/>
              <w:rPr>
                <w:rFonts w:asciiTheme="majorHAnsi" w:hAnsiTheme="majorHAnsi"/>
                <w:sz w:val="20"/>
              </w:rPr>
            </w:pPr>
            <w:r w:rsidRPr="00416918">
              <w:rPr>
                <w:rFonts w:asciiTheme="majorHAnsi" w:hAnsiTheme="majorHAnsi"/>
                <w:sz w:val="20"/>
              </w:rPr>
              <w:t>Projet de Recommandation de l’ICCAT concernant un projet pilote d'élevage du thon rouge (</w:t>
            </w:r>
            <w:r w:rsidRPr="00416918">
              <w:rPr>
                <w:rFonts w:asciiTheme="majorHAnsi" w:hAnsiTheme="majorHAnsi"/>
                <w:i/>
                <w:iCs/>
                <w:sz w:val="20"/>
              </w:rPr>
              <w:t>Thunnus thynnus</w:t>
            </w:r>
            <w:r w:rsidRPr="00416918">
              <w:rPr>
                <w:rFonts w:asciiTheme="majorHAnsi" w:hAnsiTheme="majorHAnsi"/>
                <w:sz w:val="20"/>
              </w:rPr>
              <w:t>) et de l'albacore (</w:t>
            </w:r>
            <w:r w:rsidRPr="00416918">
              <w:rPr>
                <w:rFonts w:asciiTheme="majorHAnsi" w:hAnsiTheme="majorHAnsi"/>
                <w:i/>
                <w:iCs/>
                <w:sz w:val="20"/>
              </w:rPr>
              <w:t>Thunnus albacares</w:t>
            </w:r>
            <w:r w:rsidRPr="00416918">
              <w:rPr>
                <w:rFonts w:asciiTheme="majorHAnsi" w:hAnsiTheme="majorHAnsi"/>
                <w:sz w:val="20"/>
              </w:rPr>
              <w:t>) dans les eaux des îles Canaries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2DED0AAF" w:rsidR="00781AA0" w:rsidRPr="00416918" w:rsidRDefault="00223E30" w:rsidP="00B07CC0">
            <w:pPr>
              <w:jc w:val="center"/>
              <w:rPr>
                <w:rFonts w:asciiTheme="majorHAnsi" w:hAnsiTheme="majorHAnsi"/>
                <w:sz w:val="20"/>
              </w:rPr>
            </w:pPr>
            <w:r w:rsidRPr="00416918">
              <w:rPr>
                <w:rFonts w:ascii="Cambria" w:hAnsi="Cambria"/>
                <w:sz w:val="20"/>
              </w:rPr>
              <w:t>5.039,18</w:t>
            </w:r>
          </w:p>
        </w:tc>
      </w:tr>
      <w:tr w:rsidR="00781AA0" w:rsidRPr="006B2344" w14:paraId="0D7299A4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416918" w:rsidRDefault="00227B13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5A3AEE8" w:rsidR="00781AA0" w:rsidRPr="00416918" w:rsidRDefault="00B07CC0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sur une procédure de gestion potentielle pour le listao de l'Atlantique Oues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E23EEA7" w:rsidR="00781AA0" w:rsidRPr="00416918" w:rsidRDefault="00223E30" w:rsidP="00B07CC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6.223,30</w:t>
            </w:r>
          </w:p>
        </w:tc>
      </w:tr>
      <w:tr w:rsidR="00781AA0" w:rsidRPr="006B2344" w14:paraId="25DC40D5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41691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B519BD8" w:rsidR="00781AA0" w:rsidRPr="00416918" w:rsidRDefault="00D86A97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rojet pilote d'élevage du thon rouge (</w:t>
            </w:r>
            <w:r w:rsidRPr="0041691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) et de l'albacore (</w:t>
            </w:r>
            <w:r w:rsidRPr="00416918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albacares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) dans les eaux des îles Canaries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13407E2" w:rsidR="00781AA0" w:rsidRPr="00416918" w:rsidRDefault="00234AAD" w:rsidP="00D86A97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.184,12</w:t>
            </w:r>
          </w:p>
        </w:tc>
      </w:tr>
      <w:tr w:rsidR="00781AA0" w:rsidRPr="006B2344" w14:paraId="3E1067D7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416918" w:rsidRDefault="00234AAD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7FE0CBB7" w:rsidR="00781AA0" w:rsidRPr="00416918" w:rsidRDefault="00C943A2" w:rsidP="00BB00FD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</w:t>
            </w:r>
            <w:r w:rsidR="00BB00FD" w:rsidRPr="00416918">
              <w:rPr>
                <w:rFonts w:asciiTheme="majorHAnsi" w:hAnsiTheme="majorHAnsi"/>
                <w:color w:val="000000"/>
                <w:sz w:val="20"/>
              </w:rPr>
              <w:t xml:space="preserve"> </w:t>
            </w:r>
            <w:r w:rsidRPr="00416918">
              <w:rPr>
                <w:rFonts w:asciiTheme="majorHAnsi" w:hAnsiTheme="majorHAnsi"/>
                <w:color w:val="000000"/>
                <w:sz w:val="20"/>
              </w:rPr>
              <w:t>du thon rouge de l’Atlantique Oues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3B4EBEBE" w:rsidR="00781AA0" w:rsidRPr="00416918" w:rsidRDefault="00223E30" w:rsidP="00600AE0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9.977,46</w:t>
            </w:r>
          </w:p>
        </w:tc>
      </w:tr>
      <w:tr w:rsidR="00223E30" w:rsidRPr="006B2344" w14:paraId="559693B3" w14:textId="77777777" w:rsidTr="00F713A2">
        <w:trPr>
          <w:trHeight w:val="34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223E30" w:rsidRPr="0041691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3CDB6FFE" w:rsidR="00223E30" w:rsidRPr="00416918" w:rsidRDefault="00A965E7" w:rsidP="00A965E7">
            <w:pPr>
              <w:widowControl/>
              <w:jc w:val="both"/>
              <w:rPr>
                <w:rFonts w:ascii="Cambria" w:eastAsia="Cambria" w:hAnsi="Cambria" w:cs="Cambria"/>
                <w:color w:val="EE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’ICCAT concernant un plan de conservation et de gestion du thon rouge de l’Atlantique Oues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499CFD8E" w:rsidR="00223E30" w:rsidRPr="00416918" w:rsidRDefault="00223E30" w:rsidP="00600AE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3.855,06</w:t>
            </w:r>
          </w:p>
        </w:tc>
      </w:tr>
      <w:tr w:rsidR="00A37532" w:rsidRPr="006B2344" w14:paraId="62F283F8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1424AB60" w:rsidR="00A37532" w:rsidRPr="00416918" w:rsidRDefault="009E6AE5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7CCFEC62" w:rsidR="00A37532" w:rsidRPr="00416918" w:rsidRDefault="00234AA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2.400,71</w:t>
            </w:r>
          </w:p>
        </w:tc>
      </w:tr>
      <w:tr w:rsidR="00A37532" w:rsidRPr="006B2344" w14:paraId="0655BD2F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0A2BF322" w:rsidR="00A37532" w:rsidRPr="00416918" w:rsidRDefault="00707087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ecommandation de l'ICCAT concernant la conservation et la gestion des requins capturés en association avec les pêcheries de l’ICCA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4617AC42" w:rsidR="00A37532" w:rsidRPr="00416918" w:rsidRDefault="00234AA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5.174,44</w:t>
            </w:r>
          </w:p>
        </w:tc>
      </w:tr>
      <w:tr w:rsidR="00A37532" w:rsidRPr="006B2344" w14:paraId="58633D88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534E7E53" w:rsidR="00A37532" w:rsidRPr="00416918" w:rsidRDefault="00600AE0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amendant la Recommandation 07-07 et la Recommandation supplémentaire 11-09 sur la réduction des captures accidentelles d’oiseaux de mer dans les pêcheries palangrières de l'ICCAT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365CE019" w:rsidR="00A37532" w:rsidRPr="00416918" w:rsidRDefault="00234AAD" w:rsidP="00600AE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 xml:space="preserve">1.450,46 </w:t>
            </w:r>
          </w:p>
        </w:tc>
      </w:tr>
      <w:tr w:rsidR="00A37532" w:rsidRPr="006B2344" w14:paraId="14C22D5A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416918" w:rsidRDefault="00234AAD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3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5D88D663" w:rsidR="00A37532" w:rsidRPr="00416918" w:rsidRDefault="00BF2AAA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ésolution de l’ICCAT sur des objectifs de gestion opérationnels pour le requin peau bleue de l’Atlantique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D47237E" w:rsidR="00A37532" w:rsidRPr="00416918" w:rsidRDefault="00223E30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 xml:space="preserve">26.252,44 </w:t>
            </w:r>
          </w:p>
        </w:tc>
      </w:tr>
      <w:tr w:rsidR="00223E30" w:rsidRPr="006B2344" w14:paraId="6522A7BE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416918" w:rsidRDefault="00223E30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5CA20E42" w:rsidR="00223E30" w:rsidRPr="00416918" w:rsidRDefault="008C0585" w:rsidP="00223E30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sur l’utilisation expérimentale des lignes de piégeage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3C249D35" w:rsidR="00223E30" w:rsidRPr="00416918" w:rsidRDefault="00223E30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.285,02</w:t>
            </w:r>
          </w:p>
        </w:tc>
      </w:tr>
      <w:tr w:rsidR="001B4161" w:rsidRPr="006B2344" w14:paraId="07ACBCA6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416918" w:rsidRDefault="001B4161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416918">
              <w:rPr>
                <w:rFonts w:asciiTheme="majorHAnsi" w:hAnsiTheme="majorHAnsi"/>
                <w:color w:val="000000"/>
                <w:sz w:val="20"/>
              </w:rPr>
              <w:t>STF_213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1AF5E176" w:rsidR="001B4161" w:rsidRPr="00416918" w:rsidRDefault="00360EC7" w:rsidP="0009516E">
            <w:pPr>
              <w:widowControl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Projet de Règles de procédures pour l’Administration du Fonds Spécial de Participation aux Réunions</w:t>
            </w:r>
          </w:p>
        </w:tc>
        <w:tc>
          <w:tcPr>
            <w:tcW w:w="139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416918" w:rsidRDefault="001B4161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441.725,34</w:t>
            </w:r>
          </w:p>
        </w:tc>
      </w:tr>
      <w:tr w:rsidR="001B4161" w:rsidRPr="006B2344" w14:paraId="5967FB94" w14:textId="77777777" w:rsidTr="00F713A2">
        <w:trPr>
          <w:trHeight w:val="20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41691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STF_214</w:t>
            </w:r>
          </w:p>
        </w:tc>
        <w:tc>
          <w:tcPr>
            <w:tcW w:w="6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3EBBD84B" w:rsidR="001B4161" w:rsidRPr="00416918" w:rsidRDefault="007A08CE" w:rsidP="007A08CE">
            <w:pPr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Projet de Recommandation de l’ICCAT amendant la Recommandation 20-09 sur l’établissement d’un fonds de participation aux réunions destiné aux Parties contractantes en développement de l’ICCAT</w:t>
            </w:r>
          </w:p>
        </w:tc>
        <w:tc>
          <w:tcPr>
            <w:tcW w:w="139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416918" w:rsidRDefault="001B4161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A37532" w:rsidRPr="006B2344" w14:paraId="5BEA8F39" w14:textId="77777777" w:rsidTr="00F713A2">
        <w:trPr>
          <w:trHeight w:val="531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416918" w:rsidRDefault="001B4161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color w:val="000000"/>
                <w:sz w:val="20"/>
              </w:rPr>
              <w:t>STF_215</w:t>
            </w:r>
          </w:p>
        </w:tc>
        <w:tc>
          <w:tcPr>
            <w:tcW w:w="6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14A9CED5" w:rsidR="00A37532" w:rsidRPr="00416918" w:rsidRDefault="009D27BC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 xml:space="preserve">Proposition </w:t>
            </w:r>
            <w:r w:rsidRPr="00416918">
              <w:rPr>
                <w:rFonts w:ascii="Cambria" w:hAnsi="Cambria"/>
                <w:color w:val="000000"/>
                <w:sz w:val="20"/>
              </w:rPr>
              <w:t>de l’Algérie et la Tunisie relative à l’augmentation du nombre de représentants financés par délégation pour les réunions de la Commission</w:t>
            </w:r>
            <w:r w:rsidR="00896A18" w:rsidRPr="00416918">
              <w:rPr>
                <w:rStyle w:val="FootnoteReference"/>
                <w:rFonts w:ascii="Cambria" w:hAnsi="Cambria"/>
                <w:color w:val="000000"/>
                <w:sz w:val="20"/>
              </w:rPr>
              <w:footnoteReference w:id="1"/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38486C51" w:rsidR="00A37532" w:rsidRPr="00416918" w:rsidRDefault="001B4161" w:rsidP="00566107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416918">
              <w:rPr>
                <w:rFonts w:ascii="Cambria" w:hAnsi="Cambria"/>
                <w:color w:val="000000"/>
                <w:sz w:val="20"/>
              </w:rPr>
              <w:t>131.734,98</w:t>
            </w:r>
          </w:p>
        </w:tc>
      </w:tr>
      <w:bookmarkEnd w:id="1"/>
      <w:tr w:rsidR="000B6CDD" w:rsidRPr="00C22CFE" w14:paraId="7A3623E3" w14:textId="77777777" w:rsidTr="000C63EC">
        <w:trPr>
          <w:trHeight w:val="305"/>
        </w:trPr>
        <w:tc>
          <w:tcPr>
            <w:tcW w:w="7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416918" w:rsidRDefault="000B6CDD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416918">
              <w:rPr>
                <w:rFonts w:asciiTheme="majorHAnsi" w:hAnsiTheme="majorHAnsi"/>
                <w:b/>
                <w:color w:val="000000"/>
                <w:sz w:val="20"/>
              </w:rPr>
              <w:t>Coût estimé total pour mettre en œuvre les propositions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0E573BC6" w:rsidR="000B6CDD" w:rsidRPr="006F18BC" w:rsidRDefault="00F03928" w:rsidP="00566107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6F18BC">
              <w:rPr>
                <w:rFonts w:asciiTheme="majorHAnsi" w:hAnsiTheme="majorHAnsi"/>
                <w:b/>
                <w:bCs/>
                <w:color w:val="000000"/>
                <w:sz w:val="20"/>
              </w:rPr>
              <w:t>518.422,59</w:t>
            </w:r>
          </w:p>
        </w:tc>
      </w:tr>
    </w:tbl>
    <w:p w14:paraId="6F6879CC" w14:textId="77777777" w:rsidR="00E76127" w:rsidRPr="00C22CFE" w:rsidRDefault="00E76127" w:rsidP="008D26D1">
      <w:pPr>
        <w:rPr>
          <w:rFonts w:asciiTheme="majorHAnsi" w:hAnsiTheme="majorHAnsi"/>
          <w:bCs/>
          <w:sz w:val="20"/>
          <w:szCs w:val="20"/>
        </w:rPr>
      </w:pPr>
    </w:p>
    <w:sectPr w:rsidR="00E76127" w:rsidRPr="00C22CFE" w:rsidSect="00DA64D2">
      <w:headerReference w:type="default" r:id="rId8"/>
      <w:footerReference w:type="default" r:id="rId9"/>
      <w:pgSz w:w="11910" w:h="16840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28D01" w14:textId="77777777" w:rsidR="00372F97" w:rsidRDefault="00372F97">
      <w:r>
        <w:separator/>
      </w:r>
    </w:p>
  </w:endnote>
  <w:endnote w:type="continuationSeparator" w:id="0">
    <w:p w14:paraId="749824F5" w14:textId="77777777" w:rsidR="00372F97" w:rsidRDefault="00372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7F173" w14:textId="77777777" w:rsidR="00372F97" w:rsidRDefault="00372F97">
      <w:r>
        <w:separator/>
      </w:r>
    </w:p>
  </w:footnote>
  <w:footnote w:type="continuationSeparator" w:id="0">
    <w:p w14:paraId="3824B172" w14:textId="77777777" w:rsidR="00372F97" w:rsidRDefault="00372F97">
      <w:r>
        <w:continuationSeparator/>
      </w:r>
    </w:p>
  </w:footnote>
  <w:footnote w:id="1">
    <w:p w14:paraId="51708364" w14:textId="78CD9618" w:rsidR="00896A18" w:rsidRPr="00896A18" w:rsidRDefault="00896A18" w:rsidP="00E50438">
      <w:pPr>
        <w:pStyle w:val="FootnoteText"/>
        <w:jc w:val="both"/>
        <w:rPr>
          <w:rFonts w:asciiTheme="majorHAnsi" w:hAnsiTheme="majorHAnsi"/>
          <w:sz w:val="16"/>
          <w:szCs w:val="16"/>
        </w:rPr>
      </w:pPr>
      <w:r w:rsidRPr="00896A18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896A18">
        <w:rPr>
          <w:rFonts w:asciiTheme="majorHAnsi" w:hAnsiTheme="majorHAnsi"/>
          <w:sz w:val="16"/>
          <w:szCs w:val="16"/>
        </w:rPr>
        <w:t xml:space="preserve"> </w:t>
      </w:r>
      <w:r w:rsidR="00D14730" w:rsidRPr="00D14730">
        <w:rPr>
          <w:rFonts w:asciiTheme="majorHAnsi" w:hAnsiTheme="majorHAnsi"/>
          <w:sz w:val="16"/>
          <w:szCs w:val="16"/>
        </w:rPr>
        <w:t xml:space="preserve"> Il convient de mentionner que le chiffre estimé pour cette proposition (de l'Algérie et de la Tunisie) a été inclus dans les deux propositions soumises par l'Égypte (STF-213 et STF-214). Il n'a donc pas été pris en compte dans le total des implications financiè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26DEFD83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/2025</w:t>
    </w:r>
  </w:p>
  <w:p w14:paraId="29F8F478" w14:textId="5047005A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F713A2">
      <w:rPr>
        <w:rFonts w:ascii="Cambria" w:eastAsia="Cambria" w:hAnsi="Cambria" w:cs="Cambria"/>
        <w:b/>
        <w:noProof/>
        <w:sz w:val="16"/>
      </w:rPr>
      <w:t>18/11/2025 15:12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516E"/>
    <w:rsid w:val="000B6CDD"/>
    <w:rsid w:val="000C0802"/>
    <w:rsid w:val="000C63EC"/>
    <w:rsid w:val="000D1D4F"/>
    <w:rsid w:val="000E0945"/>
    <w:rsid w:val="000E1373"/>
    <w:rsid w:val="000E2D07"/>
    <w:rsid w:val="000F37C4"/>
    <w:rsid w:val="000F4DBD"/>
    <w:rsid w:val="00111E3D"/>
    <w:rsid w:val="00114C9F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2B35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906F0"/>
    <w:rsid w:val="002A170B"/>
    <w:rsid w:val="002A1910"/>
    <w:rsid w:val="002A2F80"/>
    <w:rsid w:val="002C008E"/>
    <w:rsid w:val="002C0F55"/>
    <w:rsid w:val="002C1070"/>
    <w:rsid w:val="002C7451"/>
    <w:rsid w:val="002E6A29"/>
    <w:rsid w:val="00311173"/>
    <w:rsid w:val="00311625"/>
    <w:rsid w:val="00315F25"/>
    <w:rsid w:val="0034373B"/>
    <w:rsid w:val="003441B3"/>
    <w:rsid w:val="00354B53"/>
    <w:rsid w:val="00356936"/>
    <w:rsid w:val="00360EC7"/>
    <w:rsid w:val="00372F97"/>
    <w:rsid w:val="003760F7"/>
    <w:rsid w:val="00385203"/>
    <w:rsid w:val="00397858"/>
    <w:rsid w:val="003A5124"/>
    <w:rsid w:val="003B4DC7"/>
    <w:rsid w:val="003B611B"/>
    <w:rsid w:val="003C1B59"/>
    <w:rsid w:val="003C3299"/>
    <w:rsid w:val="003C3D7E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16918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A07"/>
    <w:rsid w:val="00446DC5"/>
    <w:rsid w:val="00462BFE"/>
    <w:rsid w:val="004656B9"/>
    <w:rsid w:val="00471DD9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131FC"/>
    <w:rsid w:val="00524AF8"/>
    <w:rsid w:val="00526C00"/>
    <w:rsid w:val="00533153"/>
    <w:rsid w:val="00536FE1"/>
    <w:rsid w:val="005558BD"/>
    <w:rsid w:val="00560223"/>
    <w:rsid w:val="00563D6B"/>
    <w:rsid w:val="0056577A"/>
    <w:rsid w:val="00566107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B757F"/>
    <w:rsid w:val="005C4E3F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AE0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6F18BC"/>
    <w:rsid w:val="00707087"/>
    <w:rsid w:val="00726AAD"/>
    <w:rsid w:val="00727AD7"/>
    <w:rsid w:val="007312CB"/>
    <w:rsid w:val="00733A56"/>
    <w:rsid w:val="00753B72"/>
    <w:rsid w:val="0075784D"/>
    <w:rsid w:val="007779F7"/>
    <w:rsid w:val="00781AA0"/>
    <w:rsid w:val="00783689"/>
    <w:rsid w:val="00791014"/>
    <w:rsid w:val="0079383D"/>
    <w:rsid w:val="007954A9"/>
    <w:rsid w:val="007A08CE"/>
    <w:rsid w:val="007A4F4C"/>
    <w:rsid w:val="007A7889"/>
    <w:rsid w:val="007B6B35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5539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86E48"/>
    <w:rsid w:val="00890C1B"/>
    <w:rsid w:val="00895CAB"/>
    <w:rsid w:val="00896A18"/>
    <w:rsid w:val="00896F7F"/>
    <w:rsid w:val="008A29AC"/>
    <w:rsid w:val="008B3C6D"/>
    <w:rsid w:val="008C0585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D27BC"/>
    <w:rsid w:val="009D3E81"/>
    <w:rsid w:val="009E36D8"/>
    <w:rsid w:val="009E6AE5"/>
    <w:rsid w:val="009F1E59"/>
    <w:rsid w:val="009F3ECD"/>
    <w:rsid w:val="00A0254F"/>
    <w:rsid w:val="00A05131"/>
    <w:rsid w:val="00A12674"/>
    <w:rsid w:val="00A135DB"/>
    <w:rsid w:val="00A232AD"/>
    <w:rsid w:val="00A23F58"/>
    <w:rsid w:val="00A37532"/>
    <w:rsid w:val="00A41A5A"/>
    <w:rsid w:val="00A426A4"/>
    <w:rsid w:val="00A45DB0"/>
    <w:rsid w:val="00A54399"/>
    <w:rsid w:val="00A76433"/>
    <w:rsid w:val="00A81727"/>
    <w:rsid w:val="00A85D48"/>
    <w:rsid w:val="00A8734A"/>
    <w:rsid w:val="00A901E7"/>
    <w:rsid w:val="00A90486"/>
    <w:rsid w:val="00A93668"/>
    <w:rsid w:val="00A965E7"/>
    <w:rsid w:val="00A96FB2"/>
    <w:rsid w:val="00A97D91"/>
    <w:rsid w:val="00AA211E"/>
    <w:rsid w:val="00AA6DC6"/>
    <w:rsid w:val="00AB6820"/>
    <w:rsid w:val="00AC1563"/>
    <w:rsid w:val="00AC4A9D"/>
    <w:rsid w:val="00AC749E"/>
    <w:rsid w:val="00AD190E"/>
    <w:rsid w:val="00AD7365"/>
    <w:rsid w:val="00AE0FCC"/>
    <w:rsid w:val="00AE2B70"/>
    <w:rsid w:val="00AE4381"/>
    <w:rsid w:val="00AE5A8C"/>
    <w:rsid w:val="00AE71B3"/>
    <w:rsid w:val="00AF62BB"/>
    <w:rsid w:val="00B079BB"/>
    <w:rsid w:val="00B07CC0"/>
    <w:rsid w:val="00B10589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20E9"/>
    <w:rsid w:val="00BA0BB1"/>
    <w:rsid w:val="00BA4FF0"/>
    <w:rsid w:val="00BA55F9"/>
    <w:rsid w:val="00BB00FD"/>
    <w:rsid w:val="00BC2267"/>
    <w:rsid w:val="00BC4316"/>
    <w:rsid w:val="00BE5DBC"/>
    <w:rsid w:val="00BE6DC5"/>
    <w:rsid w:val="00BF20A6"/>
    <w:rsid w:val="00BF2AAA"/>
    <w:rsid w:val="00BF30D7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4AD2"/>
    <w:rsid w:val="00C75A22"/>
    <w:rsid w:val="00C7661A"/>
    <w:rsid w:val="00C77571"/>
    <w:rsid w:val="00C802D8"/>
    <w:rsid w:val="00C87A35"/>
    <w:rsid w:val="00C93DCA"/>
    <w:rsid w:val="00C943A2"/>
    <w:rsid w:val="00C969F9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3B9A"/>
    <w:rsid w:val="00D14730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6A97"/>
    <w:rsid w:val="00D87F3A"/>
    <w:rsid w:val="00D925E0"/>
    <w:rsid w:val="00DA360A"/>
    <w:rsid w:val="00DA3F1E"/>
    <w:rsid w:val="00DA64D2"/>
    <w:rsid w:val="00DC2EAF"/>
    <w:rsid w:val="00DC3AD4"/>
    <w:rsid w:val="00DC4D55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07FE"/>
    <w:rsid w:val="00E350E8"/>
    <w:rsid w:val="00E36894"/>
    <w:rsid w:val="00E36D38"/>
    <w:rsid w:val="00E409F6"/>
    <w:rsid w:val="00E50438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13A2"/>
    <w:rsid w:val="00F72210"/>
    <w:rsid w:val="00F7386C"/>
    <w:rsid w:val="00F73B13"/>
    <w:rsid w:val="00F90590"/>
    <w:rsid w:val="00F93447"/>
    <w:rsid w:val="00FB3C0E"/>
    <w:rsid w:val="00FB7EF3"/>
    <w:rsid w:val="00FC548C"/>
    <w:rsid w:val="00FD4CED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Dorothee Pinet</cp:lastModifiedBy>
  <cp:revision>42</cp:revision>
  <dcterms:created xsi:type="dcterms:W3CDTF">2025-11-18T13:51:00Z</dcterms:created>
  <dcterms:modified xsi:type="dcterms:W3CDTF">2025-11-18T14:43:00Z</dcterms:modified>
</cp:coreProperties>
</file>